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alias w:val="Your Name:"/>
        <w:tag w:val="Your Name:"/>
        <w:id w:val="-686670367"/>
        <w:placeholder>
          <w:docPart w:val="A61FEFE49C694AEEB4EA0682B49C47BA"/>
        </w:placeholder>
        <w:temporary/>
        <w:showingPlcHdr/>
      </w:sdtPr>
      <w:sdtEndPr/>
      <w:sdtContent>
        <w:p w:rsidR="00F9444C" w:rsidRDefault="004E4B1D">
          <w:pPr>
            <w:pStyle w:val="NoSpacing"/>
          </w:pPr>
          <w:r>
            <w:t>Your Name</w:t>
          </w:r>
        </w:p>
      </w:sdtContent>
    </w:sdt>
    <w:p w:rsidR="00E614DD" w:rsidRDefault="004E4B1D">
      <w:pPr>
        <w:pStyle w:val="NoSpacing"/>
      </w:pPr>
      <w:sdt>
        <w:sdtPr>
          <w:alias w:val="Instructor Name:"/>
          <w:tag w:val="Instructor Name:"/>
          <w:id w:val="1392545257"/>
          <w:placeholder>
            <w:docPart w:val="DE6BE46DEE37441CAD65BAEC4F74BF9B"/>
          </w:placeholder>
          <w:temporary/>
          <w:showingPlcHdr/>
        </w:sdtPr>
        <w:sdtEndPr/>
        <w:sdtContent>
          <w:r w:rsidR="00B13D1B">
            <w:t>Instructor Name</w:t>
          </w:r>
        </w:sdtContent>
      </w:sdt>
    </w:p>
    <w:p w:rsidR="00E614DD" w:rsidRDefault="004E4B1D">
      <w:pPr>
        <w:pStyle w:val="NoSpacing"/>
      </w:pPr>
      <w:sdt>
        <w:sdtPr>
          <w:alias w:val="Course Number:"/>
          <w:tag w:val="Course Number:"/>
          <w:id w:val="1249771000"/>
          <w:placeholder>
            <w:docPart w:val="16057CA204D7459A80674E6CC7F2B98F"/>
          </w:placeholder>
          <w:temporary/>
          <w:showingPlcHdr/>
        </w:sdtPr>
        <w:sdtEndPr/>
        <w:sdtContent>
          <w:r w:rsidR="00B13D1B">
            <w:t>Course Number</w:t>
          </w:r>
        </w:sdtContent>
      </w:sdt>
    </w:p>
    <w:p w:rsidR="00E614DD" w:rsidRDefault="004E4B1D">
      <w:pPr>
        <w:pStyle w:val="NoSpacing"/>
      </w:pPr>
      <w:sdt>
        <w:sdtPr>
          <w:alias w:val="Date:"/>
          <w:tag w:val="Date:"/>
          <w:id w:val="518209038"/>
          <w:placeholder>
            <w:docPart w:val="2EB449EEE1B24578B2F5D2D1AF42B15F"/>
          </w:placeholder>
          <w:temporary/>
          <w:showingPlcHdr/>
        </w:sdtPr>
        <w:sdtEndPr/>
        <w:sdtContent>
          <w:r w:rsidR="00B13D1B">
            <w:t>Date</w:t>
          </w:r>
        </w:sdtContent>
      </w:sdt>
    </w:p>
    <w:p w:rsidR="00E614DD" w:rsidRDefault="004E4B1D">
      <w:pPr>
        <w:pStyle w:val="Title"/>
      </w:pPr>
      <w:r>
        <w:t>Discussion</w:t>
      </w:r>
    </w:p>
    <w:p w:rsidR="000E4DBE" w:rsidRDefault="004E4B1D" w:rsidP="000E4DBE">
      <w:r>
        <w:t>Thomas Paine published a pamphlet</w:t>
      </w:r>
      <w:r w:rsidR="009A1709">
        <w:t xml:space="preserve">, ‘common sense’ </w:t>
      </w:r>
      <w:r w:rsidR="004C01A9">
        <w:t>in 1775-1776</w:t>
      </w:r>
      <w:r w:rsidR="009A1709">
        <w:t xml:space="preserve">, </w:t>
      </w:r>
      <w:r w:rsidR="00D722DE">
        <w:t xml:space="preserve">to support and advocate the independence of Americans from British colonies. In this pamphlet, </w:t>
      </w:r>
      <w:r w:rsidR="002B3B45">
        <w:t xml:space="preserve">Thomas Paine wrote in </w:t>
      </w:r>
      <w:r w:rsidR="003A09F0">
        <w:t>persuasive and clear prose through</w:t>
      </w:r>
      <w:r w:rsidR="00895E54">
        <w:t xml:space="preserve"> logical, moral, </w:t>
      </w:r>
      <w:r w:rsidR="003A09F0">
        <w:t>and political arguments against the colonial oppression of the</w:t>
      </w:r>
      <w:r w:rsidR="004345C3">
        <w:t xml:space="preserve"> British on the people of 13 colonies</w:t>
      </w:r>
      <w:r w:rsidR="00861B19">
        <w:t xml:space="preserve"> of</w:t>
      </w:r>
      <w:r w:rsidR="00676A6B">
        <w:t xml:space="preserve"> the United States</w:t>
      </w:r>
      <w:r w:rsidR="00896984">
        <w:t xml:space="preserve"> across the </w:t>
      </w:r>
      <w:r w:rsidR="00861B19">
        <w:t>Atlantic coa</w:t>
      </w:r>
      <w:r w:rsidR="004F4CB7">
        <w:t>s</w:t>
      </w:r>
      <w:r w:rsidR="00896984">
        <w:t>t</w:t>
      </w:r>
      <w:r w:rsidR="004F4CB7">
        <w:t xml:space="preserve"> of the country. </w:t>
      </w:r>
      <w:r w:rsidR="00896984">
        <w:t xml:space="preserve">He urged the people of the United States to </w:t>
      </w:r>
      <w:r w:rsidR="00DE5A3E">
        <w:t xml:space="preserve">fight and strive for independence and had </w:t>
      </w:r>
      <w:r>
        <w:t xml:space="preserve">a </w:t>
      </w:r>
      <w:r w:rsidR="00DE5A3E">
        <w:t>great influence o</w:t>
      </w:r>
      <w:r w:rsidR="00A275C6">
        <w:t>n masses as his publication was di</w:t>
      </w:r>
      <w:r w:rsidR="002B701C">
        <w:t xml:space="preserve">stributed and read aloud widely. </w:t>
      </w:r>
      <w:r w:rsidR="00A92B9D">
        <w:t>He presented the c</w:t>
      </w:r>
      <w:r w:rsidR="009D75A9">
        <w:t xml:space="preserve">ase of freedom as an essential requirement for the people of the United States </w:t>
      </w:r>
      <w:r w:rsidR="00170B7F">
        <w:t>against the colonial setup.</w:t>
      </w:r>
      <w:r w:rsidR="009E2886">
        <w:t xml:space="preserve"> </w:t>
      </w:r>
      <w:r w:rsidR="00843506">
        <w:t>One of the famous and inspiring sentence</w:t>
      </w:r>
      <w:r>
        <w:t>s</w:t>
      </w:r>
      <w:r w:rsidR="00843506">
        <w:t xml:space="preserve"> </w:t>
      </w:r>
      <w:r w:rsidR="00402747">
        <w:t>of James Paine is</w:t>
      </w:r>
      <w:r w:rsidR="00C72D32">
        <w:t xml:space="preserve"> </w:t>
      </w:r>
      <w:r w:rsidR="00402747">
        <w:t xml:space="preserve">“Everything which is natural and right </w:t>
      </w:r>
      <w:r w:rsidR="006B33C2">
        <w:t xml:space="preserve">demands doe separation. Even the distance between England and America </w:t>
      </w:r>
      <w:r w:rsidR="00C72D32">
        <w:t>placed by A</w:t>
      </w:r>
      <w:r w:rsidR="006B33C2">
        <w:t xml:space="preserve">lmighty </w:t>
      </w:r>
      <w:r w:rsidR="00C72D32">
        <w:t>is one natural</w:t>
      </w:r>
      <w:r w:rsidR="004D11C9">
        <w:t xml:space="preserve"> and strong proof that the </w:t>
      </w:r>
      <w:r w:rsidR="00FE6F21">
        <w:t xml:space="preserve">one’s authority on the other is </w:t>
      </w:r>
      <w:r w:rsidR="00FB7674">
        <w:t>not even i</w:t>
      </w:r>
      <w:r w:rsidR="00E405FC">
        <w:t xml:space="preserve">n the design </w:t>
      </w:r>
      <w:r w:rsidR="0095437E">
        <w:t>of nature.”</w:t>
      </w:r>
      <w:r>
        <w:t xml:space="preserve"> This is a very important quote and powerful in the sense that it provides a logical argument against the British colonial political framework. No government can rule and impose its policies on people and countries that are thousands of miles away from the</w:t>
      </w:r>
      <w:r>
        <w:t xml:space="preserve"> capital. He argued that it is not possible to determine a proper name for British rule and colonies in these states. After the discovery of America, the British royal family and kingdom can't rule over people and restrict their rights of freedom, equality</w:t>
      </w:r>
      <w:r>
        <w:t xml:space="preserve">, and justice.  </w:t>
      </w:r>
    </w:p>
    <w:p w:rsidR="000E4DBE" w:rsidRDefault="004E4B1D" w:rsidP="000E4DBE">
      <w:r>
        <w:lastRenderedPageBreak/>
        <w:t>Paine's style was very effective, and his arguments had a great impact on prescient debates of government, morals, and mechanisms of democracy. John Adams, one of the pioneer freedom leaders of America, highly regarded the work of Thomas P</w:t>
      </w:r>
      <w:r>
        <w:t>aine and considered this a pure work of democracy without any confusion and evil.</w:t>
      </w:r>
    </w:p>
    <w:p w:rsidR="000F43EC" w:rsidRDefault="000F43EC" w:rsidP="00631068"/>
    <w:p w:rsidR="00CE353C" w:rsidRDefault="00CE353C" w:rsidP="00CE353C"/>
    <w:p w:rsidR="00CE353C" w:rsidRDefault="00CE353C" w:rsidP="00CE353C"/>
    <w:p w:rsidR="00CE353C" w:rsidRDefault="00CE353C" w:rsidP="00CE353C"/>
    <w:p w:rsidR="00CE353C" w:rsidRDefault="00CE353C" w:rsidP="00CE353C"/>
    <w:p w:rsidR="00CE353C" w:rsidRDefault="00CE353C" w:rsidP="00CE353C"/>
    <w:p w:rsidR="00CE353C" w:rsidRDefault="00CE353C" w:rsidP="00CE353C"/>
    <w:p w:rsidR="00CE353C" w:rsidRDefault="00CE353C" w:rsidP="00CE353C"/>
    <w:p w:rsidR="00CE353C" w:rsidRDefault="00CE353C" w:rsidP="00CE353C"/>
    <w:p w:rsidR="00CE353C" w:rsidRDefault="00CE353C" w:rsidP="00CE353C"/>
    <w:p w:rsidR="00CE353C" w:rsidRDefault="00CE353C" w:rsidP="00CE353C"/>
    <w:p w:rsidR="00CE353C" w:rsidRDefault="00CE353C" w:rsidP="00CE353C"/>
    <w:p w:rsidR="00CE353C" w:rsidRDefault="00CE353C" w:rsidP="00CE353C"/>
    <w:p w:rsidR="00CE353C" w:rsidRDefault="00CE353C" w:rsidP="00CE353C"/>
    <w:p w:rsidR="00CE353C" w:rsidRDefault="00CE353C" w:rsidP="00CE353C"/>
    <w:p w:rsidR="00CE353C" w:rsidRDefault="00CE353C" w:rsidP="00CE353C"/>
    <w:p w:rsidR="00CE353C" w:rsidRDefault="00CE353C" w:rsidP="00CE353C"/>
    <w:p w:rsidR="00CE353C" w:rsidRDefault="00CE353C" w:rsidP="00CE353C"/>
    <w:p w:rsidR="00CE353C" w:rsidRDefault="00CE353C" w:rsidP="000E4DBE">
      <w:pPr>
        <w:ind w:firstLine="0"/>
      </w:pPr>
    </w:p>
    <w:sectPr w:rsidR="00CE353C">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4B1D" w:rsidRDefault="004E4B1D">
      <w:pPr>
        <w:spacing w:line="240" w:lineRule="auto"/>
      </w:pPr>
      <w:r>
        <w:separator/>
      </w:r>
    </w:p>
  </w:endnote>
  <w:endnote w:type="continuationSeparator" w:id="0">
    <w:p w:rsidR="004E4B1D" w:rsidRDefault="004E4B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4B1D" w:rsidRDefault="004E4B1D">
      <w:pPr>
        <w:spacing w:line="240" w:lineRule="auto"/>
      </w:pPr>
      <w:r>
        <w:separator/>
      </w:r>
    </w:p>
  </w:footnote>
  <w:footnote w:type="continuationSeparator" w:id="0">
    <w:p w:rsidR="004E4B1D" w:rsidRDefault="004E4B1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14DD" w:rsidRDefault="004E4B1D">
    <w:pPr>
      <w:pStyle w:val="Header"/>
    </w:pPr>
    <w:sdt>
      <w:sdtPr>
        <w:alias w:val="Last Name:"/>
        <w:tag w:val="Last Name:"/>
        <w:id w:val="343136273"/>
        <w:temporary/>
        <w:showingPlcHdr/>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B17BAB">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14DD" w:rsidRDefault="004E4B1D">
    <w:pPr>
      <w:pStyle w:val="Header"/>
    </w:pPr>
    <w:sdt>
      <w:sdtPr>
        <w:alias w:val="Last Name:"/>
        <w:tag w:val="Last Name:"/>
        <w:id w:val="81423100"/>
        <w:temporary/>
        <w:showingPlcHdr/>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B17BAB">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E25431BE">
      <w:start w:val="1"/>
      <w:numFmt w:val="lowerLetter"/>
      <w:pStyle w:val="TableNote"/>
      <w:suff w:val="space"/>
      <w:lvlText w:val="%1."/>
      <w:lvlJc w:val="left"/>
      <w:pPr>
        <w:ind w:left="0" w:firstLine="720"/>
      </w:pPr>
      <w:rPr>
        <w:rFonts w:hint="default"/>
      </w:rPr>
    </w:lvl>
    <w:lvl w:ilvl="1" w:tplc="AD96BF9C" w:tentative="1">
      <w:start w:val="1"/>
      <w:numFmt w:val="lowerLetter"/>
      <w:lvlText w:val="%2."/>
      <w:lvlJc w:val="left"/>
      <w:pPr>
        <w:ind w:left="2160" w:hanging="360"/>
      </w:pPr>
    </w:lvl>
    <w:lvl w:ilvl="2" w:tplc="762631F2" w:tentative="1">
      <w:start w:val="1"/>
      <w:numFmt w:val="lowerRoman"/>
      <w:lvlText w:val="%3."/>
      <w:lvlJc w:val="right"/>
      <w:pPr>
        <w:ind w:left="2880" w:hanging="180"/>
      </w:pPr>
    </w:lvl>
    <w:lvl w:ilvl="3" w:tplc="740C5B0E" w:tentative="1">
      <w:start w:val="1"/>
      <w:numFmt w:val="decimal"/>
      <w:lvlText w:val="%4."/>
      <w:lvlJc w:val="left"/>
      <w:pPr>
        <w:ind w:left="3600" w:hanging="360"/>
      </w:pPr>
    </w:lvl>
    <w:lvl w:ilvl="4" w:tplc="9AFEA91A" w:tentative="1">
      <w:start w:val="1"/>
      <w:numFmt w:val="lowerLetter"/>
      <w:lvlText w:val="%5."/>
      <w:lvlJc w:val="left"/>
      <w:pPr>
        <w:ind w:left="4320" w:hanging="360"/>
      </w:pPr>
    </w:lvl>
    <w:lvl w:ilvl="5" w:tplc="EC5C15C0" w:tentative="1">
      <w:start w:val="1"/>
      <w:numFmt w:val="lowerRoman"/>
      <w:lvlText w:val="%6."/>
      <w:lvlJc w:val="right"/>
      <w:pPr>
        <w:ind w:left="5040" w:hanging="180"/>
      </w:pPr>
    </w:lvl>
    <w:lvl w:ilvl="6" w:tplc="B78641F2" w:tentative="1">
      <w:start w:val="1"/>
      <w:numFmt w:val="decimal"/>
      <w:lvlText w:val="%7."/>
      <w:lvlJc w:val="left"/>
      <w:pPr>
        <w:ind w:left="5760" w:hanging="360"/>
      </w:pPr>
    </w:lvl>
    <w:lvl w:ilvl="7" w:tplc="2BDCF552" w:tentative="1">
      <w:start w:val="1"/>
      <w:numFmt w:val="lowerLetter"/>
      <w:lvlText w:val="%8."/>
      <w:lvlJc w:val="left"/>
      <w:pPr>
        <w:ind w:left="6480" w:hanging="360"/>
      </w:pPr>
    </w:lvl>
    <w:lvl w:ilvl="8" w:tplc="F404F70C"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SwNLM0NzIzN7QwNzVW0lEKTi0uzszPAykwrAUA9pVgJiwAAAA="/>
  </w:docVars>
  <w:rsids>
    <w:rsidRoot w:val="00F83220"/>
    <w:rsid w:val="000166A4"/>
    <w:rsid w:val="00040CBB"/>
    <w:rsid w:val="000B78C8"/>
    <w:rsid w:val="000E4DBE"/>
    <w:rsid w:val="000F43EC"/>
    <w:rsid w:val="001463B2"/>
    <w:rsid w:val="00170B7F"/>
    <w:rsid w:val="001F62C0"/>
    <w:rsid w:val="00245E02"/>
    <w:rsid w:val="002B3B45"/>
    <w:rsid w:val="002B701C"/>
    <w:rsid w:val="00353B66"/>
    <w:rsid w:val="00364805"/>
    <w:rsid w:val="0037308E"/>
    <w:rsid w:val="00392685"/>
    <w:rsid w:val="003A09F0"/>
    <w:rsid w:val="00402747"/>
    <w:rsid w:val="004345C3"/>
    <w:rsid w:val="00456604"/>
    <w:rsid w:val="0049266F"/>
    <w:rsid w:val="004A2675"/>
    <w:rsid w:val="004C01A9"/>
    <w:rsid w:val="004D11C9"/>
    <w:rsid w:val="004E4B1D"/>
    <w:rsid w:val="004F4CB7"/>
    <w:rsid w:val="004F7139"/>
    <w:rsid w:val="00527AED"/>
    <w:rsid w:val="005525EB"/>
    <w:rsid w:val="0057093C"/>
    <w:rsid w:val="00631068"/>
    <w:rsid w:val="00676A6B"/>
    <w:rsid w:val="00691EC1"/>
    <w:rsid w:val="006B33C2"/>
    <w:rsid w:val="00736BA3"/>
    <w:rsid w:val="007C53FB"/>
    <w:rsid w:val="00843506"/>
    <w:rsid w:val="00861B19"/>
    <w:rsid w:val="00895E54"/>
    <w:rsid w:val="00896984"/>
    <w:rsid w:val="008B7D18"/>
    <w:rsid w:val="008F1F97"/>
    <w:rsid w:val="008F4052"/>
    <w:rsid w:val="0095437E"/>
    <w:rsid w:val="00985A65"/>
    <w:rsid w:val="009A1709"/>
    <w:rsid w:val="009D4EB3"/>
    <w:rsid w:val="009D75A9"/>
    <w:rsid w:val="009E2886"/>
    <w:rsid w:val="00A275C6"/>
    <w:rsid w:val="00A92B9D"/>
    <w:rsid w:val="00B13D1B"/>
    <w:rsid w:val="00B17BAB"/>
    <w:rsid w:val="00B818DF"/>
    <w:rsid w:val="00BA078F"/>
    <w:rsid w:val="00BA1BAA"/>
    <w:rsid w:val="00C72D32"/>
    <w:rsid w:val="00CA3B7D"/>
    <w:rsid w:val="00CD3FEE"/>
    <w:rsid w:val="00CE353C"/>
    <w:rsid w:val="00D05A7B"/>
    <w:rsid w:val="00D52117"/>
    <w:rsid w:val="00D722DE"/>
    <w:rsid w:val="00DB0D39"/>
    <w:rsid w:val="00DE5A3E"/>
    <w:rsid w:val="00E14005"/>
    <w:rsid w:val="00E405FC"/>
    <w:rsid w:val="00E614DD"/>
    <w:rsid w:val="00E627B4"/>
    <w:rsid w:val="00EE3672"/>
    <w:rsid w:val="00F83220"/>
    <w:rsid w:val="00F9444C"/>
    <w:rsid w:val="00FB7674"/>
    <w:rsid w:val="00FE6F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D41E1B">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D41E1B">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D41E1B">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D41E1B">
          <w:pPr>
            <w:pStyle w:val="2EB449EEE1B24578B2F5D2D1AF42B15F"/>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06BD9"/>
    <w:rsid w:val="00006BD9"/>
    <w:rsid w:val="000166A4"/>
    <w:rsid w:val="00262F9B"/>
    <w:rsid w:val="003729CB"/>
    <w:rsid w:val="003A0181"/>
    <w:rsid w:val="003F7C6C"/>
    <w:rsid w:val="00590765"/>
    <w:rsid w:val="005A3EFE"/>
    <w:rsid w:val="00D41E1B"/>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 w:type="character" w:customStyle="1" w:styleId="PlaceholderText1">
    <w:name w:val="Placeholder Text1"/>
    <w:basedOn w:val="DefaultParagraphFont"/>
    <w:uiPriority w:val="99"/>
    <w:semiHidden/>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 w:type="character" w:customStyle="1" w:styleId="PlaceholderText1">
    <w:name w:val="Placeholder Text1"/>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6</Words>
  <Characters>163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27T13:45:00Z</dcterms:created>
  <dcterms:modified xsi:type="dcterms:W3CDTF">2019-12-27T13:45:00Z</dcterms:modified>
</cp:coreProperties>
</file>